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294B7F" w14:textId="2D50BB5E" w:rsidR="003E6904" w:rsidRDefault="00684C0E">
      <w:r>
        <w:t xml:space="preserve">1. Prompt asks ChatGPT guides </w:t>
      </w:r>
    </w:p>
    <w:p w14:paraId="26F8A0CF" w14:textId="1953C7CF" w:rsidR="00684C0E" w:rsidRDefault="00684C0E">
      <w:r>
        <w:t>Could you please guide me how to use LSTM, a machine learning agorithm to forecase incoming daily flow in a catchment?. Detailed case is following:</w:t>
      </w:r>
    </w:p>
    <w:p w14:paraId="046F082A" w14:textId="282A367C" w:rsidR="00684C0E" w:rsidRDefault="00684C0E">
      <w:r>
        <w:t>I have a historical daily flow dataset ranging from 1990 -2021. I want to predict daily flow in the catchment in 2022 by employing LSTM and this historical flow dataset.</w:t>
      </w:r>
    </w:p>
    <w:p w14:paraId="7AFEB504" w14:textId="467533DF" w:rsidR="00684C0E" w:rsidRDefault="00684C0E">
      <w:r>
        <w:t>Please show guide me step by step in R, as I am a newbie to the machine learning.</w:t>
      </w:r>
    </w:p>
    <w:p w14:paraId="1D1E3012" w14:textId="72BF4A04" w:rsidR="00684C0E" w:rsidRDefault="00684C0E">
      <w:r>
        <w:t>Thanks you.</w:t>
      </w:r>
    </w:p>
    <w:sectPr w:rsidR="00684C0E" w:rsidSect="00C03DEA">
      <w:pgSz w:w="11907" w:h="16840" w:code="9"/>
      <w:pgMar w:top="1134" w:right="1134" w:bottom="1134" w:left="1701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NTYzMLewMDA1NDNX0lEKTi0uzszPAykwrAUAa4fhPCwAAAA="/>
  </w:docVars>
  <w:rsids>
    <w:rsidRoot w:val="00942D9B"/>
    <w:rsid w:val="000A7714"/>
    <w:rsid w:val="00131B1D"/>
    <w:rsid w:val="003E6904"/>
    <w:rsid w:val="00684C0E"/>
    <w:rsid w:val="00942D9B"/>
    <w:rsid w:val="00C03DEA"/>
    <w:rsid w:val="00EE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2F0A5"/>
  <w15:chartTrackingRefBased/>
  <w15:docId w15:val="{9300ED64-42B5-4293-8D7F-A9FDC06BF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2D9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2D9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2D9B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2D9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2D9B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2D9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2D9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2D9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2D9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2D9B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2D9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2D9B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2D9B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2D9B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2D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2D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2D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2D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42D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2D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2D9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2D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42D9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2D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42D9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42D9B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2D9B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2D9B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42D9B"/>
    <w:rPr>
      <w:b/>
      <w:bCs/>
      <w:smallCaps/>
      <w:color w:val="2E74B5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 Nguyen Trung</dc:creator>
  <cp:keywords/>
  <dc:description/>
  <cp:lastModifiedBy>Nam Nguyen Trung</cp:lastModifiedBy>
  <cp:revision>3</cp:revision>
  <dcterms:created xsi:type="dcterms:W3CDTF">2024-04-13T03:46:00Z</dcterms:created>
  <dcterms:modified xsi:type="dcterms:W3CDTF">2024-04-13T05:48:00Z</dcterms:modified>
</cp:coreProperties>
</file>